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4D895" w14:textId="77777777" w:rsidR="00E04646" w:rsidRPr="009C5003" w:rsidRDefault="002F2F99" w:rsidP="009C500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lang w:val="en-IN"/>
        </w:rPr>
        <w:t>Rohan Palkar</w:t>
      </w:r>
    </w:p>
    <w:p w14:paraId="1E2BD8FB" w14:textId="19DF87AE" w:rsidR="0018114B" w:rsidRPr="009C5003" w:rsidRDefault="002F2F99" w:rsidP="009C500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lang w:val="en-IN"/>
        </w:rPr>
        <w:t>458 James Street North, P7C 4T2 | Thunder Bay</w:t>
      </w:r>
    </w:p>
    <w:p w14:paraId="132FCB6F" w14:textId="77777777" w:rsidR="0018114B" w:rsidRPr="009C5003" w:rsidRDefault="002F2F99" w:rsidP="009C500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lang w:val="en-IN"/>
        </w:rPr>
        <w:t>Cell: 807-358-1580</w:t>
      </w:r>
    </w:p>
    <w:p w14:paraId="2B9C2848" w14:textId="77777777" w:rsidR="0018114B" w:rsidRPr="009C5003" w:rsidRDefault="002F2F99" w:rsidP="009C500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E-mail: </w:t>
      </w:r>
      <w:hyperlink r:id="rId7" w:history="1">
        <w:r w:rsidRPr="009C500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IN"/>
          </w:rPr>
          <w:t>rohanpalkar56@gmail.com</w:t>
        </w:r>
      </w:hyperlink>
    </w:p>
    <w:p w14:paraId="20C22C86" w14:textId="77777777" w:rsidR="0018114B" w:rsidRPr="009C5003" w:rsidRDefault="0018114B" w:rsidP="009C5003">
      <w:pPr>
        <w:pBdr>
          <w:top w:val="single" w:sz="4" w:space="1" w:color="auto"/>
        </w:pBd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5432C667" w14:textId="77777777" w:rsidR="0018114B" w:rsidRPr="009C5003" w:rsidRDefault="002F2F99" w:rsidP="009C500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 xml:space="preserve">Skills </w:t>
      </w:r>
    </w:p>
    <w:p w14:paraId="3AF24053" w14:textId="77777777" w:rsidR="0018114B" w:rsidRPr="009C5003" w:rsidRDefault="002F2F99" w:rsidP="009C500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Good communication.</w:t>
      </w:r>
    </w:p>
    <w:p w14:paraId="7A9A80FF" w14:textId="77777777" w:rsidR="0018114B" w:rsidRPr="009C5003" w:rsidRDefault="002F2F99" w:rsidP="009C500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Quick learner and can grasp things easily.</w:t>
      </w:r>
    </w:p>
    <w:p w14:paraId="0F9A84F9" w14:textId="2007A082" w:rsidR="0018114B" w:rsidRPr="002A01B2" w:rsidRDefault="002F2F99" w:rsidP="009C500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Eager and enthusiastic to take new initiatives and do a variety of tasks during duty.</w:t>
      </w:r>
    </w:p>
    <w:p w14:paraId="3BD61768" w14:textId="77777777" w:rsidR="002A01B2" w:rsidRPr="002A01B2" w:rsidRDefault="002A01B2" w:rsidP="002A01B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bookmarkStart w:id="0" w:name="_GoBack"/>
      <w:bookmarkEnd w:id="0"/>
      <w:r w:rsidRPr="002A01B2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Availability</w:t>
      </w:r>
    </w:p>
    <w:tbl>
      <w:tblPr>
        <w:tblStyle w:val="TableGrid"/>
        <w:tblW w:w="9676" w:type="dxa"/>
        <w:tblLook w:val="04A0" w:firstRow="1" w:lastRow="0" w:firstColumn="1" w:lastColumn="0" w:noHBand="0" w:noVBand="1"/>
      </w:tblPr>
      <w:tblGrid>
        <w:gridCol w:w="1339"/>
        <w:gridCol w:w="1491"/>
        <w:gridCol w:w="1221"/>
        <w:gridCol w:w="1535"/>
        <w:gridCol w:w="1369"/>
        <w:gridCol w:w="1360"/>
        <w:gridCol w:w="1361"/>
      </w:tblGrid>
      <w:tr w:rsidR="002A01B2" w:rsidRPr="009C5003" w14:paraId="781252DA" w14:textId="77777777" w:rsidTr="008B651E">
        <w:trPr>
          <w:trHeight w:val="65"/>
        </w:trPr>
        <w:tc>
          <w:tcPr>
            <w:tcW w:w="1339" w:type="dxa"/>
          </w:tcPr>
          <w:p w14:paraId="1F4CC441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Sunday</w:t>
            </w:r>
          </w:p>
        </w:tc>
        <w:tc>
          <w:tcPr>
            <w:tcW w:w="1491" w:type="dxa"/>
          </w:tcPr>
          <w:p w14:paraId="5F11B26D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Monday</w:t>
            </w:r>
          </w:p>
        </w:tc>
        <w:tc>
          <w:tcPr>
            <w:tcW w:w="1221" w:type="dxa"/>
          </w:tcPr>
          <w:p w14:paraId="44F6DE02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Tuesday</w:t>
            </w:r>
          </w:p>
        </w:tc>
        <w:tc>
          <w:tcPr>
            <w:tcW w:w="1535" w:type="dxa"/>
          </w:tcPr>
          <w:p w14:paraId="4DAFC778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Wednesday</w:t>
            </w:r>
          </w:p>
        </w:tc>
        <w:tc>
          <w:tcPr>
            <w:tcW w:w="1369" w:type="dxa"/>
          </w:tcPr>
          <w:p w14:paraId="6B843124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Thursday</w:t>
            </w:r>
          </w:p>
        </w:tc>
        <w:tc>
          <w:tcPr>
            <w:tcW w:w="1360" w:type="dxa"/>
          </w:tcPr>
          <w:p w14:paraId="495E1728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Friday</w:t>
            </w:r>
          </w:p>
        </w:tc>
        <w:tc>
          <w:tcPr>
            <w:tcW w:w="1361" w:type="dxa"/>
          </w:tcPr>
          <w:p w14:paraId="39AB34B8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Saturday</w:t>
            </w:r>
          </w:p>
        </w:tc>
      </w:tr>
      <w:tr w:rsidR="002A01B2" w:rsidRPr="009C5003" w14:paraId="76C738FD" w14:textId="77777777" w:rsidTr="008B651E">
        <w:trPr>
          <w:trHeight w:val="214"/>
        </w:trPr>
        <w:tc>
          <w:tcPr>
            <w:tcW w:w="1339" w:type="dxa"/>
          </w:tcPr>
          <w:p w14:paraId="7201777E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Full Day</w:t>
            </w:r>
          </w:p>
        </w:tc>
        <w:tc>
          <w:tcPr>
            <w:tcW w:w="1491" w:type="dxa"/>
          </w:tcPr>
          <w:p w14:paraId="3D52182E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1</w:t>
            </w: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:00 PM to 11:00 PM</w:t>
            </w:r>
          </w:p>
        </w:tc>
        <w:tc>
          <w:tcPr>
            <w:tcW w:w="1221" w:type="dxa"/>
          </w:tcPr>
          <w:p w14:paraId="11767CD9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8:00AM to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6</w:t>
            </w: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:00PM</w:t>
            </w:r>
          </w:p>
        </w:tc>
        <w:tc>
          <w:tcPr>
            <w:tcW w:w="1535" w:type="dxa"/>
          </w:tcPr>
          <w:p w14:paraId="09A04609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1:00 PM </w:t>
            </w: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to</w:t>
            </w:r>
          </w:p>
          <w:p w14:paraId="64AB7965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11:00PM</w:t>
            </w:r>
          </w:p>
        </w:tc>
        <w:tc>
          <w:tcPr>
            <w:tcW w:w="1369" w:type="dxa"/>
          </w:tcPr>
          <w:p w14:paraId="215D0563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Full Day</w:t>
            </w:r>
          </w:p>
        </w:tc>
        <w:tc>
          <w:tcPr>
            <w:tcW w:w="1360" w:type="dxa"/>
          </w:tcPr>
          <w:p w14:paraId="08A47DCF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Full Day</w:t>
            </w:r>
          </w:p>
        </w:tc>
        <w:tc>
          <w:tcPr>
            <w:tcW w:w="1361" w:type="dxa"/>
          </w:tcPr>
          <w:p w14:paraId="297B35AF" w14:textId="77777777" w:rsidR="002A01B2" w:rsidRPr="009C5003" w:rsidRDefault="002A01B2" w:rsidP="008B65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9C50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Full Day</w:t>
            </w:r>
          </w:p>
        </w:tc>
      </w:tr>
    </w:tbl>
    <w:p w14:paraId="5FA56D92" w14:textId="77777777" w:rsidR="002A01B2" w:rsidRPr="002A01B2" w:rsidRDefault="002A01B2" w:rsidP="002A01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3B1180C9" w14:textId="77777777" w:rsidR="0018114B" w:rsidRPr="009C5003" w:rsidRDefault="002F2F99" w:rsidP="009C500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Education</w:t>
      </w:r>
    </w:p>
    <w:p w14:paraId="29867E41" w14:textId="6C3EF89A" w:rsidR="0018114B" w:rsidRPr="009C5003" w:rsidRDefault="002F2F99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Post-Graduation Diploma – Information Communication Technology</w:t>
      </w:r>
      <w:r w:rsidR="00877F3F">
        <w:rPr>
          <w:rFonts w:ascii="Times New Roman" w:hAnsi="Times New Roman" w:cs="Times New Roman"/>
          <w:sz w:val="24"/>
          <w:szCs w:val="24"/>
          <w:lang w:val="en-IN"/>
        </w:rPr>
        <w:t xml:space="preserve"> for Small Business</w:t>
      </w:r>
    </w:p>
    <w:p w14:paraId="27A65849" w14:textId="77777777" w:rsidR="0018114B" w:rsidRPr="009C5003" w:rsidRDefault="002F2F99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Jan. 2020 – Present</w:t>
      </w:r>
    </w:p>
    <w:p w14:paraId="3395A5BD" w14:textId="77777777" w:rsidR="0018114B" w:rsidRPr="009C5003" w:rsidRDefault="002F2F99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Confederation College, Thunder Bay, Ontario</w:t>
      </w:r>
    </w:p>
    <w:p w14:paraId="0F040680" w14:textId="77777777" w:rsidR="0018114B" w:rsidRPr="009C5003" w:rsidRDefault="0018114B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287A10E0" w14:textId="3F9C3C55" w:rsidR="0018114B" w:rsidRPr="009C5003" w:rsidRDefault="002F2F99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 xml:space="preserve">Bachelor of Engineering </w:t>
      </w:r>
      <w:r w:rsidR="009B34AB">
        <w:rPr>
          <w:rFonts w:ascii="Times New Roman" w:hAnsi="Times New Roman" w:cs="Times New Roman"/>
          <w:sz w:val="24"/>
          <w:szCs w:val="24"/>
          <w:lang w:val="en-IN"/>
        </w:rPr>
        <w:t xml:space="preserve">in </w:t>
      </w:r>
      <w:r w:rsidRPr="009C5003">
        <w:rPr>
          <w:rFonts w:ascii="Times New Roman" w:hAnsi="Times New Roman" w:cs="Times New Roman"/>
          <w:sz w:val="24"/>
          <w:szCs w:val="24"/>
          <w:lang w:val="en-IN"/>
        </w:rPr>
        <w:t>Computer Engineering</w:t>
      </w:r>
      <w:r w:rsidR="009B34A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6DE639F0" w14:textId="77777777" w:rsidR="0018114B" w:rsidRPr="009C5003" w:rsidRDefault="002F2F99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2019</w:t>
      </w:r>
    </w:p>
    <w:p w14:paraId="3449A0DA" w14:textId="77777777" w:rsidR="0018114B" w:rsidRPr="009C5003" w:rsidRDefault="002F2F99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K.J. Institute of Technology (India)</w:t>
      </w:r>
    </w:p>
    <w:p w14:paraId="07AC9DFF" w14:textId="77777777" w:rsidR="0018114B" w:rsidRPr="009C5003" w:rsidRDefault="0018114B" w:rsidP="009C5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435E81A" w14:textId="77777777" w:rsidR="0018114B" w:rsidRPr="009C5003" w:rsidRDefault="002F2F99" w:rsidP="009C500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Experience</w:t>
      </w:r>
    </w:p>
    <w:p w14:paraId="2315E438" w14:textId="6E5559C2" w:rsidR="0018114B" w:rsidRPr="009C5003" w:rsidRDefault="002F2F99" w:rsidP="009C5003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b/>
          <w:bCs/>
          <w:sz w:val="24"/>
          <w:szCs w:val="24"/>
          <w:lang w:val="en-IN"/>
        </w:rPr>
        <w:t>Cashier</w:t>
      </w:r>
      <w:r w:rsidR="009710C9" w:rsidRPr="009C5003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at Big Bazaar, Vadodara India</w:t>
      </w:r>
      <w:r w:rsidR="009710C9" w:rsidRPr="009C5003">
        <w:rPr>
          <w:rFonts w:ascii="Times New Roman" w:hAnsi="Times New Roman" w:cs="Times New Roman"/>
          <w:sz w:val="24"/>
          <w:szCs w:val="24"/>
          <w:lang w:val="en-IN"/>
        </w:rPr>
        <w:t xml:space="preserve">                  </w:t>
      </w:r>
      <w:r w:rsidRPr="009C5003">
        <w:rPr>
          <w:rFonts w:ascii="Times New Roman" w:hAnsi="Times New Roman" w:cs="Times New Roman"/>
          <w:sz w:val="24"/>
          <w:szCs w:val="24"/>
          <w:lang w:val="en-IN"/>
        </w:rPr>
        <w:t>February 201</w:t>
      </w:r>
      <w:r w:rsidR="0023253E" w:rsidRPr="009C5003">
        <w:rPr>
          <w:rFonts w:ascii="Times New Roman" w:hAnsi="Times New Roman" w:cs="Times New Roman"/>
          <w:sz w:val="24"/>
          <w:szCs w:val="24"/>
          <w:lang w:val="en-IN"/>
        </w:rPr>
        <w:t>7</w:t>
      </w:r>
      <w:r w:rsidRPr="009C5003">
        <w:rPr>
          <w:rFonts w:ascii="Times New Roman" w:hAnsi="Times New Roman" w:cs="Times New Roman"/>
          <w:sz w:val="24"/>
          <w:szCs w:val="24"/>
          <w:lang w:val="en-IN"/>
        </w:rPr>
        <w:t xml:space="preserve"> to September 2019,</w:t>
      </w:r>
    </w:p>
    <w:p w14:paraId="693E955C" w14:textId="0C99184B" w:rsidR="0018114B" w:rsidRPr="009C5003" w:rsidRDefault="009710C9" w:rsidP="009C5003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I</w:t>
      </w:r>
      <w:r w:rsidR="002F2F99" w:rsidRPr="009C5003">
        <w:rPr>
          <w:rFonts w:ascii="Times New Roman" w:hAnsi="Times New Roman" w:cs="Times New Roman"/>
          <w:sz w:val="24"/>
          <w:szCs w:val="24"/>
          <w:lang w:val="en-IN"/>
        </w:rPr>
        <w:t>nvolved in daily transactions with customers.</w:t>
      </w:r>
    </w:p>
    <w:p w14:paraId="20F4C922" w14:textId="7AFCE871" w:rsidR="0018114B" w:rsidRDefault="002F2F99" w:rsidP="009C5003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C5003">
        <w:rPr>
          <w:rFonts w:ascii="Times New Roman" w:hAnsi="Times New Roman" w:cs="Times New Roman"/>
          <w:sz w:val="24"/>
          <w:szCs w:val="24"/>
          <w:lang w:val="en-IN"/>
        </w:rPr>
        <w:t>Experienced in solving problems for customers and helping them in many ways.</w:t>
      </w:r>
    </w:p>
    <w:p w14:paraId="536E4198" w14:textId="4BA5ACA6" w:rsidR="002117EC" w:rsidRDefault="002117EC" w:rsidP="002117E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2117EC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Housekeeping </w:t>
      </w:r>
      <w:proofErr w:type="spellStart"/>
      <w:r w:rsidRPr="002117EC">
        <w:rPr>
          <w:rFonts w:ascii="Times New Roman" w:hAnsi="Times New Roman" w:cs="Times New Roman"/>
          <w:b/>
          <w:bCs/>
          <w:sz w:val="24"/>
          <w:szCs w:val="24"/>
          <w:lang w:val="en-IN"/>
        </w:rPr>
        <w:t>Attendent</w:t>
      </w:r>
      <w:proofErr w:type="spellEnd"/>
      <w:r w:rsidRPr="002117EC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at Welcome hotels, Vadodara India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     January 2018 to April 2019</w:t>
      </w:r>
    </w:p>
    <w:p w14:paraId="2DDD4102" w14:textId="27E76F01" w:rsidR="002117EC" w:rsidRDefault="002117EC" w:rsidP="002117EC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I used to do housekeeping work at one of the biggest hotels in my hometown.</w:t>
      </w:r>
    </w:p>
    <w:p w14:paraId="749A40EB" w14:textId="2693C835" w:rsidR="002117EC" w:rsidRPr="002117EC" w:rsidRDefault="002117EC" w:rsidP="002117EC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Gained lots of experience in cleaning rooms and working as a housekeeper in this job.</w:t>
      </w:r>
    </w:p>
    <w:p w14:paraId="73CD01D7" w14:textId="77777777" w:rsidR="002117EC" w:rsidRPr="002117EC" w:rsidRDefault="002117EC" w:rsidP="002117E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9F3454C" w14:textId="568AB33C" w:rsidR="00810ADB" w:rsidRPr="009C5003" w:rsidRDefault="00810ADB" w:rsidP="009C5003">
      <w:pPr>
        <w:tabs>
          <w:tab w:val="left" w:pos="3985"/>
        </w:tabs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sectPr w:rsidR="00810ADB" w:rsidRPr="009C5003"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78655" w14:textId="77777777" w:rsidR="001657CF" w:rsidRDefault="001657CF" w:rsidP="00810ADB">
      <w:pPr>
        <w:spacing w:after="0" w:line="240" w:lineRule="auto"/>
      </w:pPr>
      <w:r>
        <w:separator/>
      </w:r>
    </w:p>
  </w:endnote>
  <w:endnote w:type="continuationSeparator" w:id="0">
    <w:p w14:paraId="2B2807E8" w14:textId="77777777" w:rsidR="001657CF" w:rsidRDefault="001657CF" w:rsidP="0081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B739A" w14:textId="77777777" w:rsidR="001657CF" w:rsidRDefault="001657CF" w:rsidP="00810ADB">
      <w:pPr>
        <w:spacing w:after="0" w:line="240" w:lineRule="auto"/>
      </w:pPr>
      <w:r>
        <w:separator/>
      </w:r>
    </w:p>
  </w:footnote>
  <w:footnote w:type="continuationSeparator" w:id="0">
    <w:p w14:paraId="42E1A8ED" w14:textId="77777777" w:rsidR="001657CF" w:rsidRDefault="001657CF" w:rsidP="0081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7242E1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C9766A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80CCA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CEAC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C3DC755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E7869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D61479E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408A6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8BB40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1D4EFD4B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000000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33DF9"/>
    <w:multiLevelType w:val="hybridMultilevel"/>
    <w:tmpl w:val="91084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778E9"/>
    <w:multiLevelType w:val="hybridMultilevel"/>
    <w:tmpl w:val="2AD22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12"/>
  </w:num>
  <w:num w:numId="5">
    <w:abstractNumId w:val="1"/>
  </w:num>
  <w:num w:numId="6">
    <w:abstractNumId w:val="8"/>
  </w:num>
  <w:num w:numId="7">
    <w:abstractNumId w:val="6"/>
  </w:num>
  <w:num w:numId="8">
    <w:abstractNumId w:val="0"/>
  </w:num>
  <w:num w:numId="9">
    <w:abstractNumId w:val="3"/>
  </w:num>
  <w:num w:numId="10">
    <w:abstractNumId w:val="4"/>
  </w:num>
  <w:num w:numId="11">
    <w:abstractNumId w:val="9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NDM3NjA3NTY3NzVV0lEKTi0uzszPAykwrgUAnpS8fSwAAAA="/>
  </w:docVars>
  <w:rsids>
    <w:rsidRoot w:val="0018114B"/>
    <w:rsid w:val="000A062C"/>
    <w:rsid w:val="00101F00"/>
    <w:rsid w:val="001657CF"/>
    <w:rsid w:val="0018114B"/>
    <w:rsid w:val="001A48BF"/>
    <w:rsid w:val="002117EC"/>
    <w:rsid w:val="00222EB6"/>
    <w:rsid w:val="0023253E"/>
    <w:rsid w:val="002A01B2"/>
    <w:rsid w:val="002F2F99"/>
    <w:rsid w:val="00306875"/>
    <w:rsid w:val="00600B92"/>
    <w:rsid w:val="007C33D9"/>
    <w:rsid w:val="00810ADB"/>
    <w:rsid w:val="00864394"/>
    <w:rsid w:val="00877F3F"/>
    <w:rsid w:val="008E230D"/>
    <w:rsid w:val="009710C9"/>
    <w:rsid w:val="009B34AB"/>
    <w:rsid w:val="009C5003"/>
    <w:rsid w:val="00A5560C"/>
    <w:rsid w:val="00B106F4"/>
    <w:rsid w:val="00CB61E4"/>
    <w:rsid w:val="00D01A43"/>
    <w:rsid w:val="00DE7B28"/>
    <w:rsid w:val="00E04646"/>
    <w:rsid w:val="00F0779F"/>
    <w:rsid w:val="00F10791"/>
    <w:rsid w:val="00FC0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713A7"/>
  <w15:docId w15:val="{2A6880A1-F724-4359-937F-70502326E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Mangal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Mangal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ohanpalkar5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an Palkar</dc:creator>
  <cp:lastModifiedBy>Rohan Palkar</cp:lastModifiedBy>
  <cp:revision>6</cp:revision>
  <cp:lastPrinted>2019-12-29T02:13:00Z</cp:lastPrinted>
  <dcterms:created xsi:type="dcterms:W3CDTF">2020-07-21T17:47:00Z</dcterms:created>
  <dcterms:modified xsi:type="dcterms:W3CDTF">2020-07-23T22:23:00Z</dcterms:modified>
</cp:coreProperties>
</file>